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AB68ABC" w:rsidR="001D13A3" w:rsidRPr="001D13A3" w:rsidRDefault="006768F9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4F2DE5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9D953BF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6768F9">
              <w:rPr>
                <w:b/>
              </w:rPr>
              <w:t xml:space="preserve"> </w:t>
            </w:r>
            <w:r w:rsidR="006768F9">
              <w:rPr>
                <w:b/>
              </w:rPr>
              <w:fldChar w:fldCharType="begin"/>
            </w:r>
            <w:r w:rsidR="006768F9">
              <w:rPr>
                <w:b/>
              </w:rPr>
              <w:instrText xml:space="preserve"> MERGEFIELD Student_ID1 </w:instrText>
            </w:r>
            <w:r w:rsidR="006768F9">
              <w:rPr>
                <w:b/>
              </w:rPr>
              <w:fldChar w:fldCharType="separate"/>
            </w:r>
            <w:r w:rsidR="004F2DE5">
              <w:rPr>
                <w:b/>
                <w:noProof/>
              </w:rPr>
              <w:t>«Student_ID1»</w:t>
            </w:r>
            <w:r w:rsidR="006768F9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2A497575" w:rsidR="001D13A3" w:rsidRPr="001D13A3" w:rsidRDefault="00BC552C" w:rsidP="00CB4343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CB4343">
              <w:rPr>
                <w:b/>
              </w:rPr>
              <w:t>Weld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80294B8" w14:textId="77777777" w:rsidR="008410F4" w:rsidRDefault="008410F4" w:rsidP="008410F4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4610522D" w:rsidR="001D13A3" w:rsidRPr="001D13A3" w:rsidRDefault="008410F4" w:rsidP="008410F4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6F4C11DD" w14:textId="77777777" w:rsidR="00B02CA7" w:rsidRDefault="00B02CA7" w:rsidP="00B02CA7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7C45D14E" w:rsidR="00655783" w:rsidRPr="00D7490D" w:rsidRDefault="00E95A52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DC7B99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DC7B99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DC7B99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55BF8B0A" w:rsidR="00D7490D" w:rsidRPr="00D7490D" w:rsidRDefault="00E95A52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DC7B99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DC7B99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DC7B99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F794B" w:rsidRPr="00D7490D" w14:paraId="5D8AB70C" w14:textId="77777777" w:rsidTr="00DC7B99">
              <w:tc>
                <w:tcPr>
                  <w:tcW w:w="264" w:type="dxa"/>
                  <w:vAlign w:val="center"/>
                </w:tcPr>
                <w:p w14:paraId="4AD0B2AD" w14:textId="5CEBC47C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0CEA50CD" w:rsidR="001F794B" w:rsidRPr="002C3BC2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3BEAB612" w:rsidR="001F794B" w:rsidRPr="002C3BC2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1F794B" w:rsidRPr="00D7490D" w14:paraId="6DA89E43" w14:textId="77777777" w:rsidTr="00DC7B99">
              <w:tc>
                <w:tcPr>
                  <w:tcW w:w="264" w:type="dxa"/>
                  <w:vAlign w:val="center"/>
                </w:tcPr>
                <w:p w14:paraId="5ED8A9E1" w14:textId="7C791936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5D7D8DE8" w:rsidR="001F794B" w:rsidRPr="00D330B3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5B86AF04" w:rsidR="001F794B" w:rsidRPr="00D330B3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1F794B" w:rsidRPr="00D7490D" w14:paraId="4BAE2135" w14:textId="77777777" w:rsidTr="00DC7B99">
              <w:tc>
                <w:tcPr>
                  <w:tcW w:w="264" w:type="dxa"/>
                  <w:vAlign w:val="center"/>
                </w:tcPr>
                <w:p w14:paraId="3206A41F" w14:textId="3FEDD140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4AE83DF4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194F7172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DC7B99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C7B99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5A773003" w:rsidR="00DC7B99" w:rsidRPr="00E24587" w:rsidRDefault="00DC7B99" w:rsidP="00DC7B9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DC7B99" w:rsidRPr="00D7490D" w14:paraId="406F38E6" w14:textId="77777777" w:rsidTr="00DC7B99">
              <w:tc>
                <w:tcPr>
                  <w:tcW w:w="264" w:type="dxa"/>
                  <w:vAlign w:val="center"/>
                </w:tcPr>
                <w:p w14:paraId="73076DA7" w14:textId="674AAC4E" w:rsidR="00DC7B99" w:rsidRPr="00D7490D" w:rsidRDefault="00DC7B99" w:rsidP="00DC7B9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406B4FF3" w:rsidR="00DC7B99" w:rsidRPr="00D7490D" w:rsidRDefault="00DC7B99" w:rsidP="00DC7B9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0A10722B" w:rsidR="00DC7B99" w:rsidRPr="00D7490D" w:rsidRDefault="00DC7B99" w:rsidP="00DC7B9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DC7B99" w:rsidRPr="00D7490D" w14:paraId="28770B8A" w14:textId="77777777" w:rsidTr="00DC7B99">
              <w:tc>
                <w:tcPr>
                  <w:tcW w:w="264" w:type="dxa"/>
                  <w:vAlign w:val="center"/>
                </w:tcPr>
                <w:p w14:paraId="4FA5A571" w14:textId="6A3F780B" w:rsidR="00DC7B99" w:rsidRPr="00D7490D" w:rsidRDefault="00DC7B99" w:rsidP="00DC7B9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644864B7" w:rsidR="00DC7B99" w:rsidRPr="00D7490D" w:rsidRDefault="00DC7B99" w:rsidP="00DC7B9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3EF9BFC1" w:rsidR="00DC7B99" w:rsidRPr="00D7490D" w:rsidRDefault="00DC7B99" w:rsidP="00DC7B9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DC7B99" w:rsidRPr="00D7490D" w14:paraId="1CE00014" w14:textId="77777777" w:rsidTr="00DC7B99">
              <w:tc>
                <w:tcPr>
                  <w:tcW w:w="264" w:type="dxa"/>
                  <w:vAlign w:val="center"/>
                </w:tcPr>
                <w:p w14:paraId="3B068518" w14:textId="77777777" w:rsidR="00DC7B99" w:rsidRPr="00D7490D" w:rsidRDefault="00DC7B99" w:rsidP="00DC7B9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042CC9C8" w14:textId="0E3E19AC" w:rsidR="00DC7B99" w:rsidRDefault="00DC7B99" w:rsidP="00DC7B9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4545ABE3" w14:textId="7F6B84B1" w:rsidR="00DC7B99" w:rsidRDefault="00DC7B99" w:rsidP="00DC7B9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DC7B99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2FA9CFCA" w:rsidR="00DC7B99" w:rsidRPr="00D7490D" w:rsidRDefault="00DC7B99" w:rsidP="00DC7B9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6F5388" w:rsidRPr="00D7490D" w14:paraId="19031F23" w14:textId="77777777" w:rsidTr="00DC7B99">
              <w:tc>
                <w:tcPr>
                  <w:tcW w:w="264" w:type="dxa"/>
                  <w:vAlign w:val="center"/>
                </w:tcPr>
                <w:p w14:paraId="280D7EC1" w14:textId="77777777" w:rsidR="006F5388" w:rsidRPr="00D7490D" w:rsidRDefault="006F5388" w:rsidP="006F53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1AAF946D" w:rsidR="006F5388" w:rsidRPr="00D7490D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443F2181" w:rsidR="006F5388" w:rsidRPr="00D7490D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6F5388" w:rsidRPr="00D7490D" w14:paraId="31F578B5" w14:textId="77777777" w:rsidTr="00DC7B99">
              <w:tc>
                <w:tcPr>
                  <w:tcW w:w="264" w:type="dxa"/>
                  <w:vAlign w:val="center"/>
                </w:tcPr>
                <w:p w14:paraId="17A15728" w14:textId="77777777" w:rsidR="006F5388" w:rsidRPr="00D7490D" w:rsidRDefault="006F5388" w:rsidP="006F53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0E271838" w:rsidR="006F5388" w:rsidRPr="00D7490D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759AF218" w:rsidR="006F5388" w:rsidRPr="00D7490D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6F5388" w:rsidRPr="00D7490D" w14:paraId="7CDCBEAA" w14:textId="77777777" w:rsidTr="00DC7B99">
              <w:tc>
                <w:tcPr>
                  <w:tcW w:w="264" w:type="dxa"/>
                  <w:vAlign w:val="center"/>
                </w:tcPr>
                <w:p w14:paraId="50F5AF69" w14:textId="07D99731" w:rsidR="006F5388" w:rsidRPr="00D7490D" w:rsidRDefault="006F5388" w:rsidP="006F53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2FE5ABCF" w:rsidR="006F5388" w:rsidRPr="00AC248F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69B3F6B" w14:textId="3D42F073" w:rsidR="006F5388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6F5388" w:rsidRPr="00D7490D" w14:paraId="1464FAC9" w14:textId="77777777" w:rsidTr="00DC7B99">
              <w:tc>
                <w:tcPr>
                  <w:tcW w:w="264" w:type="dxa"/>
                  <w:vAlign w:val="center"/>
                </w:tcPr>
                <w:p w14:paraId="1376EEC6" w14:textId="77777777" w:rsidR="006F5388" w:rsidRDefault="006F5388" w:rsidP="006F53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02A09C8C" w:rsidR="006F5388" w:rsidRPr="00E95A52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7C1A564E" w:rsidR="006F5388" w:rsidRPr="00E95A52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6F5388" w:rsidRPr="00D7490D" w14:paraId="35724762" w14:textId="77777777" w:rsidTr="00DC7B99">
              <w:tc>
                <w:tcPr>
                  <w:tcW w:w="264" w:type="dxa"/>
                  <w:vAlign w:val="center"/>
                </w:tcPr>
                <w:p w14:paraId="20A7F600" w14:textId="050411A6" w:rsidR="006F5388" w:rsidRDefault="006F5388" w:rsidP="006F538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040F4433" w:rsidR="006F5388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  <w:vAlign w:val="center"/>
                </w:tcPr>
                <w:p w14:paraId="7F6A8B63" w14:textId="2DAA947D" w:rsidR="006F5388" w:rsidRDefault="006F5388" w:rsidP="006F5388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216617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21661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3B16C198" w:rsidR="00670A13" w:rsidRPr="00D7490D" w:rsidRDefault="00474CE4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CB4343">
                    <w:rPr>
                      <w:rFonts w:cstheme="minorHAnsi"/>
                      <w:sz w:val="18"/>
                      <w:szCs w:val="18"/>
                    </w:rPr>
                    <w:t>T28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4C8CE17A" w:rsidR="00670A13" w:rsidRPr="00D7490D" w:rsidRDefault="00CB434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ding</w:t>
                  </w:r>
                  <w:r w:rsidR="00474CE4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</w:p>
              </w:tc>
            </w:tr>
            <w:tr w:rsidR="00670A13" w:rsidRPr="00D7490D" w14:paraId="014C299E" w14:textId="77777777" w:rsidTr="00216617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26CE2784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1324F80D" w:rsidR="00670A13" w:rsidRPr="00D7490D" w:rsidRDefault="00E24FFD" w:rsidP="006F773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</w:t>
                  </w:r>
                  <w:r w:rsidR="00474CE4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216617">
              <w:tc>
                <w:tcPr>
                  <w:tcW w:w="331" w:type="dxa"/>
                  <w:gridSpan w:val="2"/>
                  <w:vAlign w:val="center"/>
                </w:tcPr>
                <w:p w14:paraId="56AD3A94" w14:textId="4752D244" w:rsidR="00E9211A" w:rsidRPr="003B4262" w:rsidRDefault="00E9211A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43CE8D6B" w:rsidR="00E9211A" w:rsidRPr="00D7490D" w:rsidRDefault="00E9211A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301240F5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216617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216617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216617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216617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1F794B" w:rsidRPr="00D7490D" w14:paraId="4326A318" w14:textId="77777777" w:rsidTr="00216617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1F794B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2EF70E10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56E33DC0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216617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7DDC6B1C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based on 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216617" w:rsidRPr="00D7490D" w14:paraId="11E4CAAA" w14:textId="77777777" w:rsidTr="00216617">
              <w:tc>
                <w:tcPr>
                  <w:tcW w:w="320" w:type="dxa"/>
                  <w:vAlign w:val="center"/>
                </w:tcPr>
                <w:p w14:paraId="29DA5BBA" w14:textId="77777777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19622F87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66C6003E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16617" w:rsidRPr="00D7490D" w14:paraId="2936ACCD" w14:textId="77777777" w:rsidTr="00216617">
              <w:tc>
                <w:tcPr>
                  <w:tcW w:w="320" w:type="dxa"/>
                  <w:vAlign w:val="center"/>
                </w:tcPr>
                <w:p w14:paraId="5F1EAE8D" w14:textId="709EE1F5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55043F30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1EF8E729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16617" w:rsidRPr="00D7490D" w14:paraId="64103DB9" w14:textId="77777777" w:rsidTr="00216617">
              <w:tc>
                <w:tcPr>
                  <w:tcW w:w="320" w:type="dxa"/>
                  <w:vAlign w:val="center"/>
                </w:tcPr>
                <w:p w14:paraId="27C86D21" w14:textId="29BBC4D3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4DC8D7C0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2D09C202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16617" w:rsidRPr="00D7490D" w14:paraId="37707DDC" w14:textId="77777777" w:rsidTr="00216617">
              <w:tc>
                <w:tcPr>
                  <w:tcW w:w="320" w:type="dxa"/>
                  <w:vAlign w:val="center"/>
                </w:tcPr>
                <w:p w14:paraId="3344C8D0" w14:textId="68F25E07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6A6497B9" w:rsidR="00216617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301D7B9C" w:rsidR="00216617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16617" w:rsidRPr="00D7490D" w14:paraId="3167D0DB" w14:textId="77777777" w:rsidTr="00216617">
              <w:tc>
                <w:tcPr>
                  <w:tcW w:w="320" w:type="dxa"/>
                  <w:vAlign w:val="center"/>
                </w:tcPr>
                <w:p w14:paraId="31360B13" w14:textId="77777777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761BDC9F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25EBAE82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+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16617" w:rsidRPr="00D7490D" w14:paraId="13D1BDB6" w14:textId="77777777" w:rsidTr="00216617">
              <w:tc>
                <w:tcPr>
                  <w:tcW w:w="320" w:type="dxa"/>
                  <w:vAlign w:val="center"/>
                </w:tcPr>
                <w:p w14:paraId="5297620B" w14:textId="77777777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149932A4" w14:textId="5D9276AF" w:rsidR="00216617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54386D9B" w14:textId="56E00006" w:rsidR="00216617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16617" w:rsidRPr="00D7490D" w14:paraId="2BCCA103" w14:textId="77777777" w:rsidTr="00216617">
              <w:tc>
                <w:tcPr>
                  <w:tcW w:w="320" w:type="dxa"/>
                  <w:vAlign w:val="center"/>
                </w:tcPr>
                <w:p w14:paraId="70679FE5" w14:textId="77777777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526DF78C" w14:textId="6A6DC7F5" w:rsidR="00216617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FBE8A4D" w14:textId="109D03C8" w:rsidR="00216617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216617" w:rsidRPr="00D7490D" w14:paraId="6150A202" w14:textId="77777777" w:rsidTr="00216617">
              <w:tc>
                <w:tcPr>
                  <w:tcW w:w="3730" w:type="dxa"/>
                  <w:gridSpan w:val="4"/>
                  <w:vAlign w:val="center"/>
                </w:tcPr>
                <w:p w14:paraId="079B0662" w14:textId="70E50C5C" w:rsidR="00216617" w:rsidRDefault="00216617" w:rsidP="00216617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216617" w:rsidRPr="00D7490D" w14:paraId="764F7119" w14:textId="77777777" w:rsidTr="00216617">
              <w:tc>
                <w:tcPr>
                  <w:tcW w:w="320" w:type="dxa"/>
                  <w:vAlign w:val="center"/>
                </w:tcPr>
                <w:p w14:paraId="6CDFD73C" w14:textId="62423CC0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46D7F247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657669F4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216617" w:rsidRPr="00D7490D" w14:paraId="3FEAC442" w14:textId="77777777" w:rsidTr="00216617">
              <w:tc>
                <w:tcPr>
                  <w:tcW w:w="320" w:type="dxa"/>
                  <w:vAlign w:val="center"/>
                </w:tcPr>
                <w:p w14:paraId="64E31B05" w14:textId="723FA5FB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790831A" w14:textId="0ACB9F85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02790C" w14:textId="40B357AE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216617" w:rsidRPr="00D7490D" w14:paraId="7AECF3F2" w14:textId="77777777" w:rsidTr="00216617">
              <w:tc>
                <w:tcPr>
                  <w:tcW w:w="320" w:type="dxa"/>
                  <w:vAlign w:val="center"/>
                </w:tcPr>
                <w:p w14:paraId="129476A3" w14:textId="4880BDB8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3B37880D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5C6B2C65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216617" w:rsidRPr="00D7490D" w14:paraId="4ED492A2" w14:textId="77777777" w:rsidTr="00216617">
              <w:tc>
                <w:tcPr>
                  <w:tcW w:w="320" w:type="dxa"/>
                  <w:vAlign w:val="center"/>
                </w:tcPr>
                <w:p w14:paraId="7E8A03B9" w14:textId="77777777" w:rsidR="00216617" w:rsidRPr="00D7490D" w:rsidRDefault="00216617" w:rsidP="0021661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1692F815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1F440BDB" w:rsidR="00216617" w:rsidRPr="00D7490D" w:rsidRDefault="00216617" w:rsidP="0021661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1F794B" w:rsidRPr="00D7490D" w14:paraId="050F8E83" w14:textId="77777777" w:rsidTr="00216617">
              <w:tc>
                <w:tcPr>
                  <w:tcW w:w="320" w:type="dxa"/>
                  <w:vAlign w:val="center"/>
                </w:tcPr>
                <w:p w14:paraId="4FF29BA4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1AFB5A6F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37C92639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3C6907FA" w:rsidR="002C3BC2" w:rsidRPr="002C3BC2" w:rsidRDefault="00373931" w:rsidP="00E77DA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E77DA0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1F794B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5B8D6781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5C6A03D0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1F794B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6A21205F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13E3C63D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1F794B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2438D0F4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32B4DC5C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1F794B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600585A4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37EDEA18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F794B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7D0B35E5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757258F1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1F794B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36248962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3A101BD7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F794B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499F219D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45D38D78" w:rsidR="001F794B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F794B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5FE71506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3F1E7E9E" w:rsidR="001F794B" w:rsidRPr="00D7490D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F794B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1F794B" w:rsidRPr="00D7490D" w:rsidRDefault="001F794B" w:rsidP="001F794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0FEC3B68" w:rsidR="001F794B" w:rsidRPr="002C3BC2" w:rsidRDefault="001F794B" w:rsidP="001F794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74AFCD9C" w:rsidR="001F794B" w:rsidRPr="00D7490D" w:rsidRDefault="001F794B" w:rsidP="001F794B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8D543B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8D543B" w:rsidRPr="00D7490D" w:rsidRDefault="008D543B" w:rsidP="008D54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41504D72" w:rsidR="008D543B" w:rsidRPr="002C3BC2" w:rsidRDefault="008D543B" w:rsidP="008D543B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692DC49A" w:rsidR="008D543B" w:rsidRPr="00D7490D" w:rsidRDefault="008D543B" w:rsidP="008D543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8D543B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8D543B" w:rsidRPr="00D7490D" w:rsidRDefault="008D543B" w:rsidP="008D54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6D1647FB" w:rsidR="008D543B" w:rsidRPr="00D7490D" w:rsidRDefault="008D543B" w:rsidP="008D543B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1236C9D2" w:rsidR="008D543B" w:rsidRPr="00D7490D" w:rsidRDefault="008D543B" w:rsidP="008D543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8D543B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8D543B" w:rsidRDefault="008D543B" w:rsidP="008D54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5AE936AF" w:rsidR="008D543B" w:rsidRPr="00D7490D" w:rsidRDefault="008D543B" w:rsidP="008D543B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3FE3B6A9" w:rsidR="008D543B" w:rsidRDefault="008D543B" w:rsidP="008D543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8D543B" w:rsidRPr="00D7490D" w14:paraId="6F89B950" w14:textId="77777777" w:rsidTr="00F94684">
              <w:tc>
                <w:tcPr>
                  <w:tcW w:w="299" w:type="dxa"/>
                  <w:vAlign w:val="center"/>
                </w:tcPr>
                <w:p w14:paraId="11FFC6C0" w14:textId="77777777" w:rsidR="008D543B" w:rsidRDefault="008D543B" w:rsidP="008D543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C787A7C" w14:textId="1DE33821" w:rsidR="008D543B" w:rsidRPr="00D7490D" w:rsidRDefault="008D543B" w:rsidP="008D543B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4FFAC81" w14:textId="30ED0F73" w:rsidR="008D543B" w:rsidRDefault="008D543B" w:rsidP="008D543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8D543B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8D543B" w:rsidRPr="002C3BC2" w:rsidRDefault="008D543B" w:rsidP="008D543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8001DA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8001DA" w:rsidRPr="00D7490D" w:rsidRDefault="008001DA" w:rsidP="008001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2A58182C" w:rsidR="008001DA" w:rsidRPr="002C3BC2" w:rsidRDefault="008001DA" w:rsidP="008001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012B0044" w:rsidR="008001DA" w:rsidRPr="00D7490D" w:rsidRDefault="008001DA" w:rsidP="008001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8001DA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8001DA" w:rsidRPr="00D7490D" w:rsidRDefault="008001DA" w:rsidP="008001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7FFFE166" w:rsidR="008001DA" w:rsidRPr="00D7490D" w:rsidRDefault="008001DA" w:rsidP="008001DA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7190A89E" w:rsidR="008001DA" w:rsidRPr="00D7490D" w:rsidRDefault="008001DA" w:rsidP="008001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8001DA" w:rsidRPr="00D7490D" w14:paraId="7EF04A9F" w14:textId="77777777" w:rsidTr="00F94684">
              <w:tc>
                <w:tcPr>
                  <w:tcW w:w="299" w:type="dxa"/>
                  <w:vAlign w:val="center"/>
                </w:tcPr>
                <w:p w14:paraId="6FCD9877" w14:textId="77777777" w:rsidR="008001DA" w:rsidRPr="00D7490D" w:rsidRDefault="008001DA" w:rsidP="008001D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D5F075D" w14:textId="55A1A3D7" w:rsidR="008001DA" w:rsidRPr="00D7490D" w:rsidRDefault="008001DA" w:rsidP="008001DA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1AA57A0" w14:textId="3517656B" w:rsidR="008001DA" w:rsidRPr="00D7490D" w:rsidRDefault="008001DA" w:rsidP="008001D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3984FF9D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78FB328B" w14:textId="77777777" w:rsidR="001F794B" w:rsidRDefault="001F794B" w:rsidP="007604E0">
            <w:pPr>
              <w:jc w:val="center"/>
              <w:rPr>
                <w:rFonts w:cstheme="minorHAnsi"/>
              </w:rPr>
            </w:pPr>
          </w:p>
          <w:p w14:paraId="1483B01F" w14:textId="3E4F0838" w:rsidR="001F794B" w:rsidRPr="00D7490D" w:rsidRDefault="001F794B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2841739" w14:textId="77777777" w:rsidR="00B86313" w:rsidRDefault="00B86313" w:rsidP="00B86313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07B8DDF" w14:textId="77777777" w:rsidR="00B86313" w:rsidRDefault="00B86313" w:rsidP="00B86313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3EFE6547" w14:textId="77777777" w:rsidR="00B86313" w:rsidRDefault="00B86313" w:rsidP="00B863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4080274A" w14:textId="77777777" w:rsidR="00B86313" w:rsidRDefault="00B86313" w:rsidP="00B863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0F701B33" w14:textId="77777777" w:rsidR="00B86313" w:rsidRDefault="00B86313" w:rsidP="00B863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5AD03AC8" w14:textId="77777777" w:rsidR="00B86313" w:rsidRDefault="00B86313" w:rsidP="00B86313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016C00E6" w14:textId="77777777" w:rsidR="00B86313" w:rsidRDefault="00B86313" w:rsidP="00B863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76B1CCC" w14:textId="77777777" w:rsidR="00B86313" w:rsidRDefault="00B86313" w:rsidP="00B863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533C7C26" w14:textId="77777777" w:rsidR="00B86313" w:rsidRDefault="00B86313" w:rsidP="00B863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5273B26E" w14:textId="77777777" w:rsidR="00B86313" w:rsidRDefault="00B86313" w:rsidP="00B86313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3B91086B" w:rsidR="00437FB3" w:rsidRPr="00087C70" w:rsidRDefault="00B86313" w:rsidP="00B86313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7A53AFCA" w14:textId="77777777" w:rsidR="005E4DA4" w:rsidRDefault="005E4DA4" w:rsidP="005E4DA4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5E4DA4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A3815" w14:textId="77777777" w:rsidR="00284711" w:rsidRDefault="00284711" w:rsidP="008E48FA">
      <w:pPr>
        <w:spacing w:after="0" w:line="240" w:lineRule="auto"/>
      </w:pPr>
      <w:r>
        <w:separator/>
      </w:r>
    </w:p>
  </w:endnote>
  <w:endnote w:type="continuationSeparator" w:id="0">
    <w:p w14:paraId="7652CFF3" w14:textId="77777777" w:rsidR="00284711" w:rsidRDefault="00284711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676AC" w14:textId="77777777" w:rsidR="004F2DE5" w:rsidRDefault="004F2D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98BF5" w14:textId="77777777" w:rsidR="004F2DE5" w:rsidRDefault="004F2DE5" w:rsidP="004F2DE5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0B5E1C67" w14:textId="15EBD49C" w:rsidR="00F76051" w:rsidRPr="004F2DE5" w:rsidRDefault="00F76051" w:rsidP="004F2D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07145" w14:textId="77777777" w:rsidR="004F2DE5" w:rsidRDefault="004F2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C9869" w14:textId="77777777" w:rsidR="00284711" w:rsidRDefault="00284711" w:rsidP="008E48FA">
      <w:pPr>
        <w:spacing w:after="0" w:line="240" w:lineRule="auto"/>
      </w:pPr>
      <w:r>
        <w:separator/>
      </w:r>
    </w:p>
  </w:footnote>
  <w:footnote w:type="continuationSeparator" w:id="0">
    <w:p w14:paraId="3D075178" w14:textId="77777777" w:rsidR="00284711" w:rsidRDefault="00284711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7CE5" w14:textId="77777777" w:rsidR="004F2DE5" w:rsidRDefault="004F2D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0F8D252B" w:rsidR="0066227D" w:rsidRPr="008E48FA" w:rsidRDefault="001F794B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2234A5">
            <w:rPr>
              <w:b/>
            </w:rPr>
            <w:t>4</w:t>
          </w:r>
          <w:r w:rsidR="00C45BE6">
            <w:rPr>
              <w:b/>
            </w:rPr>
            <w:t>-</w:t>
          </w:r>
          <w:r>
            <w:rPr>
              <w:b/>
            </w:rPr>
            <w:t>2</w:t>
          </w:r>
          <w:r w:rsidR="002234A5">
            <w:rPr>
              <w:b/>
            </w:rPr>
            <w:t>5</w:t>
          </w:r>
          <w:r w:rsidR="00C45BE6">
            <w:rPr>
              <w:b/>
            </w:rPr>
            <w:t xml:space="preserve"> COURSE SELECTION</w:t>
          </w:r>
        </w:p>
      </w:tc>
    </w:tr>
  </w:tbl>
  <w:p w14:paraId="2C9A295B" w14:textId="027E6479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1861" w14:textId="77777777" w:rsidR="004F2DE5" w:rsidRDefault="004F2D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320403">
    <w:abstractNumId w:val="0"/>
  </w:num>
  <w:num w:numId="2" w16cid:durableId="1522431511">
    <w:abstractNumId w:val="2"/>
  </w:num>
  <w:num w:numId="3" w16cid:durableId="1096173370">
    <w:abstractNumId w:val="1"/>
  </w:num>
  <w:num w:numId="4" w16cid:durableId="1338726615">
    <w:abstractNumId w:val="3"/>
  </w:num>
  <w:num w:numId="5" w16cid:durableId="12661856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E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E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3E56"/>
    <w:rsid w:val="00087C70"/>
    <w:rsid w:val="0009353D"/>
    <w:rsid w:val="000A678F"/>
    <w:rsid w:val="000B67ED"/>
    <w:rsid w:val="000C3ED0"/>
    <w:rsid w:val="000D6E65"/>
    <w:rsid w:val="000E0FE8"/>
    <w:rsid w:val="00103A08"/>
    <w:rsid w:val="00110123"/>
    <w:rsid w:val="00161BEA"/>
    <w:rsid w:val="001B782E"/>
    <w:rsid w:val="001C6E60"/>
    <w:rsid w:val="001D13A3"/>
    <w:rsid w:val="001F794B"/>
    <w:rsid w:val="001F7B38"/>
    <w:rsid w:val="00216617"/>
    <w:rsid w:val="002234A5"/>
    <w:rsid w:val="0022790B"/>
    <w:rsid w:val="00243679"/>
    <w:rsid w:val="00252E84"/>
    <w:rsid w:val="00260BEB"/>
    <w:rsid w:val="00270895"/>
    <w:rsid w:val="00284711"/>
    <w:rsid w:val="002B305F"/>
    <w:rsid w:val="002C3BC2"/>
    <w:rsid w:val="002E607A"/>
    <w:rsid w:val="002F50C8"/>
    <w:rsid w:val="002F7A3E"/>
    <w:rsid w:val="0032322D"/>
    <w:rsid w:val="00362DEB"/>
    <w:rsid w:val="00373931"/>
    <w:rsid w:val="003B4262"/>
    <w:rsid w:val="003B71DD"/>
    <w:rsid w:val="00407D6C"/>
    <w:rsid w:val="004312FB"/>
    <w:rsid w:val="00431400"/>
    <w:rsid w:val="00437FB3"/>
    <w:rsid w:val="0044188F"/>
    <w:rsid w:val="00457A06"/>
    <w:rsid w:val="0046715B"/>
    <w:rsid w:val="00474CE4"/>
    <w:rsid w:val="004A4839"/>
    <w:rsid w:val="004A6D80"/>
    <w:rsid w:val="004C0A2F"/>
    <w:rsid w:val="004C435B"/>
    <w:rsid w:val="004F2DE5"/>
    <w:rsid w:val="005131B5"/>
    <w:rsid w:val="00525FBF"/>
    <w:rsid w:val="00556468"/>
    <w:rsid w:val="00571900"/>
    <w:rsid w:val="005A375B"/>
    <w:rsid w:val="005A395B"/>
    <w:rsid w:val="005D2C4D"/>
    <w:rsid w:val="005E4DA4"/>
    <w:rsid w:val="005F298B"/>
    <w:rsid w:val="005F78E1"/>
    <w:rsid w:val="00630305"/>
    <w:rsid w:val="00652A4D"/>
    <w:rsid w:val="00655783"/>
    <w:rsid w:val="0066227D"/>
    <w:rsid w:val="00670A13"/>
    <w:rsid w:val="006768F9"/>
    <w:rsid w:val="00676B3B"/>
    <w:rsid w:val="006913C6"/>
    <w:rsid w:val="006C04DB"/>
    <w:rsid w:val="006C53D0"/>
    <w:rsid w:val="006F457E"/>
    <w:rsid w:val="006F5388"/>
    <w:rsid w:val="006F7739"/>
    <w:rsid w:val="00704605"/>
    <w:rsid w:val="0072676A"/>
    <w:rsid w:val="007274BA"/>
    <w:rsid w:val="00727551"/>
    <w:rsid w:val="00731F7C"/>
    <w:rsid w:val="007351C2"/>
    <w:rsid w:val="007604E0"/>
    <w:rsid w:val="00786C7C"/>
    <w:rsid w:val="007A327C"/>
    <w:rsid w:val="008001DA"/>
    <w:rsid w:val="008410F4"/>
    <w:rsid w:val="0086242D"/>
    <w:rsid w:val="008A221E"/>
    <w:rsid w:val="008C3833"/>
    <w:rsid w:val="008D543B"/>
    <w:rsid w:val="008E2B5C"/>
    <w:rsid w:val="008E48FA"/>
    <w:rsid w:val="009052CF"/>
    <w:rsid w:val="00914006"/>
    <w:rsid w:val="00950E8A"/>
    <w:rsid w:val="00963389"/>
    <w:rsid w:val="00977751"/>
    <w:rsid w:val="009B02DE"/>
    <w:rsid w:val="009C60E6"/>
    <w:rsid w:val="00A13075"/>
    <w:rsid w:val="00A260C9"/>
    <w:rsid w:val="00A4592A"/>
    <w:rsid w:val="00A5357A"/>
    <w:rsid w:val="00A62091"/>
    <w:rsid w:val="00A64182"/>
    <w:rsid w:val="00AB39B8"/>
    <w:rsid w:val="00AC248F"/>
    <w:rsid w:val="00AC3A18"/>
    <w:rsid w:val="00AE6D8E"/>
    <w:rsid w:val="00B02CA7"/>
    <w:rsid w:val="00B26E37"/>
    <w:rsid w:val="00B468BD"/>
    <w:rsid w:val="00B515A5"/>
    <w:rsid w:val="00B5483E"/>
    <w:rsid w:val="00B86313"/>
    <w:rsid w:val="00B91EB3"/>
    <w:rsid w:val="00B97DCE"/>
    <w:rsid w:val="00BC552C"/>
    <w:rsid w:val="00C05DD5"/>
    <w:rsid w:val="00C148D1"/>
    <w:rsid w:val="00C45BE6"/>
    <w:rsid w:val="00C75125"/>
    <w:rsid w:val="00C75EED"/>
    <w:rsid w:val="00CB24AD"/>
    <w:rsid w:val="00CB4343"/>
    <w:rsid w:val="00CB76E8"/>
    <w:rsid w:val="00CF6AF9"/>
    <w:rsid w:val="00D330B3"/>
    <w:rsid w:val="00D55A1A"/>
    <w:rsid w:val="00D61705"/>
    <w:rsid w:val="00D72EE4"/>
    <w:rsid w:val="00D7490D"/>
    <w:rsid w:val="00D8227C"/>
    <w:rsid w:val="00DB2E19"/>
    <w:rsid w:val="00DB6C42"/>
    <w:rsid w:val="00DC7B99"/>
    <w:rsid w:val="00DD4848"/>
    <w:rsid w:val="00DD4F3E"/>
    <w:rsid w:val="00DF0205"/>
    <w:rsid w:val="00E071E6"/>
    <w:rsid w:val="00E14AE1"/>
    <w:rsid w:val="00E21543"/>
    <w:rsid w:val="00E24587"/>
    <w:rsid w:val="00E24FFD"/>
    <w:rsid w:val="00E736C0"/>
    <w:rsid w:val="00E77DA0"/>
    <w:rsid w:val="00E86244"/>
    <w:rsid w:val="00E9211A"/>
    <w:rsid w:val="00E95A52"/>
    <w:rsid w:val="00ED0BC1"/>
    <w:rsid w:val="00ED4E85"/>
    <w:rsid w:val="00EF6351"/>
    <w:rsid w:val="00F071AE"/>
    <w:rsid w:val="00F3013B"/>
    <w:rsid w:val="00F44D49"/>
    <w:rsid w:val="00F46D80"/>
    <w:rsid w:val="00F76051"/>
    <w:rsid w:val="00F7760E"/>
    <w:rsid w:val="00F856D2"/>
    <w:rsid w:val="00F94684"/>
    <w:rsid w:val="00FA230E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77D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E77DA0"/>
  </w:style>
  <w:style w:type="character" w:customStyle="1" w:styleId="eop">
    <w:name w:val="eop"/>
    <w:basedOn w:val="DefaultParagraphFont"/>
    <w:rsid w:val="00E77D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E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E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4</cp:revision>
  <cp:lastPrinted>2020-01-08T16:27:00Z</cp:lastPrinted>
  <dcterms:created xsi:type="dcterms:W3CDTF">2018-01-10T18:53:00Z</dcterms:created>
  <dcterms:modified xsi:type="dcterms:W3CDTF">2024-02-01T17:33:00Z</dcterms:modified>
</cp:coreProperties>
</file>